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9, effective as of May 1st, 2024</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 </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Notice.</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2554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bdab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8:17:32Z</dcterms:created>
  <dcterms:modified xsi:type="dcterms:W3CDTF">2025-12-16T18:17:32Z</dcterms:modified>
</cp:coreProperties>
</file>